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30944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Job Summary</w:t>
      </w:r>
    </w:p>
    <w:p w14:paraId="74F7420D" w14:textId="3ADD614A" w:rsidR="00D439A3" w:rsidRPr="00D439A3" w:rsidRDefault="00D439A3" w:rsidP="00D439A3">
      <w:pPr>
        <w:shd w:val="clear" w:color="auto" w:fill="FFFFFF"/>
        <w:spacing w:after="0" w:line="360" w:lineRule="atLeast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We are seeking a CNC Lathe Machinist who can keep up with our fast-paced manufacturing environment. In this role, you will set up CNC lathes according to blueprint specifications, selecting the appropriate fixtures, cutting tools, attachments, and materials. After manufacturing a product using the CNC lathe, you will check with precision measuring tools to ensure it follows all specifications, making any adjustments as necessary. All applicants must be able to pass a drug test.</w:t>
      </w:r>
    </w:p>
    <w:p w14:paraId="4CADF072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Duties and Responsibilities</w:t>
      </w:r>
    </w:p>
    <w:p w14:paraId="47EE2BD7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Fabricate items such as machine parts and tools</w:t>
      </w:r>
    </w:p>
    <w:p w14:paraId="1714BC90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Set up CNC lathes according to blueprint specifications</w:t>
      </w:r>
    </w:p>
    <w:p w14:paraId="1192918B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Select and align holding fixtures, cutting tools, attachments, accessories, and materials onto machines</w:t>
      </w:r>
    </w:p>
    <w:p w14:paraId="3EE641EF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Conduct quality assurance checks</w:t>
      </w:r>
    </w:p>
    <w:p w14:paraId="227C4FC2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Make machine adjustments</w:t>
      </w:r>
    </w:p>
    <w:p w14:paraId="160C8877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Modify program speeds</w:t>
      </w:r>
    </w:p>
    <w:p w14:paraId="79DBFF8A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Meet production schedules</w:t>
      </w:r>
    </w:p>
    <w:p w14:paraId="07E747D3" w14:textId="18E1F625" w:rsidR="00D439A3" w:rsidRPr="00EA0E7B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Follow all safety regulations</w:t>
      </w:r>
    </w:p>
    <w:p w14:paraId="2FACB56C" w14:textId="1322930D" w:rsidR="00EA0E7B" w:rsidRPr="00EA0E7B" w:rsidRDefault="00EA0E7B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Great attitude and strong work ethics</w:t>
      </w:r>
    </w:p>
    <w:p w14:paraId="3070125F" w14:textId="2D6CF91A" w:rsidR="00EA0E7B" w:rsidRPr="00EA0E7B" w:rsidRDefault="00EA0E7B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Other duties as assigned</w:t>
      </w:r>
    </w:p>
    <w:p w14:paraId="5495ED70" w14:textId="77777777" w:rsidR="00EA0E7B" w:rsidRPr="00D439A3" w:rsidRDefault="00EA0E7B" w:rsidP="00EA0E7B">
      <w:p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</w:p>
    <w:p w14:paraId="4EBB1256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Requirements and Qualifications</w:t>
      </w:r>
    </w:p>
    <w:p w14:paraId="79BB5F48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A high school diploma or GED certificate</w:t>
      </w:r>
    </w:p>
    <w:p w14:paraId="24433888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Completion of an apprenticeship or training program</w:t>
      </w:r>
    </w:p>
    <w:p w14:paraId="41DC781F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Journeyman-level experience a plus</w:t>
      </w:r>
    </w:p>
    <w:p w14:paraId="41F91860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Working knowledge of geometric dimensioning and tolerancing (GD&amp;T) a plus</w:t>
      </w:r>
    </w:p>
    <w:p w14:paraId="0C28EFEC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Familiarity with measuring tools such as micrometers and calipers</w:t>
      </w:r>
    </w:p>
    <w:p w14:paraId="1988EA6F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Experience working with various metal and plastic materials</w:t>
      </w:r>
    </w:p>
    <w:p w14:paraId="3496528E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Technical ability and basic math skills</w:t>
      </w:r>
    </w:p>
    <w:p w14:paraId="221C3E36" w14:textId="77777777" w:rsidR="00D439A3" w:rsidRDefault="00D439A3"/>
    <w:sectPr w:rsidR="00D43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053D3"/>
    <w:multiLevelType w:val="multilevel"/>
    <w:tmpl w:val="22765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1753E3"/>
    <w:multiLevelType w:val="multilevel"/>
    <w:tmpl w:val="E1FC0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226714"/>
    <w:multiLevelType w:val="multilevel"/>
    <w:tmpl w:val="4BEE7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A3sDQwMzEwMzdW0lEKTi0uzszPAykwqgUAbiX8+CwAAAA="/>
  </w:docVars>
  <w:rsids>
    <w:rsidRoot w:val="00D439A3"/>
    <w:rsid w:val="001E49E6"/>
    <w:rsid w:val="00D439A3"/>
    <w:rsid w:val="00EA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290EC"/>
  <w15:chartTrackingRefBased/>
  <w15:docId w15:val="{7630FB5A-B449-498C-B255-85C8300E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439A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39A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439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2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Gumm</dc:creator>
  <cp:keywords/>
  <dc:description/>
  <cp:lastModifiedBy>Cindy Gumm</cp:lastModifiedBy>
  <cp:revision>3</cp:revision>
  <dcterms:created xsi:type="dcterms:W3CDTF">2021-10-26T14:05:00Z</dcterms:created>
  <dcterms:modified xsi:type="dcterms:W3CDTF">2021-10-26T17:59:00Z</dcterms:modified>
</cp:coreProperties>
</file>